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07b360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eeef1b7-1082-40dd-942e-9a60bf3f5f0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42:28Z</dcterms:created>
  <dcterms:modified xsi:type="dcterms:W3CDTF">2023-07-02T02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